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DB3E58" w14:textId="77777777" w:rsidR="00E5120A" w:rsidRDefault="00E5120A" w:rsidP="00292690">
      <w:pPr>
        <w:rPr>
          <w:rFonts w:ascii="Gill Sans MT" w:hAnsi="Gill Sans MT"/>
          <w:b/>
        </w:rPr>
      </w:pPr>
    </w:p>
    <w:p w14:paraId="22ABCC3D" w14:textId="2939DE61" w:rsidR="00E5120A" w:rsidRPr="00E5120A" w:rsidRDefault="00E5120A" w:rsidP="00292690">
      <w:pPr>
        <w:rPr>
          <w:rFonts w:ascii="Arial" w:hAnsi="Arial" w:cs="Arial"/>
          <w:b/>
        </w:rPr>
      </w:pPr>
      <w:r w:rsidRPr="00E5120A">
        <w:rPr>
          <w:rFonts w:ascii="Arial" w:hAnsi="Arial" w:cs="Arial"/>
          <w:b/>
        </w:rPr>
        <w:t>RESEARCH COURSE APPLICATION AND REGISTRATION</w:t>
      </w:r>
    </w:p>
    <w:p w14:paraId="205A5379" w14:textId="77777777" w:rsidR="00B13E0B" w:rsidRPr="00962C31" w:rsidRDefault="00B13E0B" w:rsidP="00292690">
      <w:pPr>
        <w:rPr>
          <w:rFonts w:ascii="Garamond" w:hAnsi="Garamond"/>
          <w:b/>
        </w:rPr>
      </w:pPr>
    </w:p>
    <w:tbl>
      <w:tblPr>
        <w:tblW w:w="967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"/>
        <w:gridCol w:w="2302"/>
        <w:gridCol w:w="3686"/>
        <w:gridCol w:w="3402"/>
      </w:tblGrid>
      <w:tr w:rsidR="00016160" w:rsidRPr="00962C31" w14:paraId="2E18DD97" w14:textId="77777777" w:rsidTr="00C6750B">
        <w:trPr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4F3D42E2" w14:textId="77777777" w:rsidR="00016160" w:rsidRPr="00962C31" w:rsidRDefault="00016160" w:rsidP="00C6750B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390" w:type="dxa"/>
            <w:gridSpan w:val="3"/>
          </w:tcPr>
          <w:p w14:paraId="7C3BA75F" w14:textId="77777777" w:rsidR="00016160" w:rsidRPr="00E5120A" w:rsidRDefault="00016160" w:rsidP="00C6750B">
            <w:pPr>
              <w:rPr>
                <w:rFonts w:ascii="Arial" w:hAnsi="Arial" w:cs="Arial"/>
                <w:sz w:val="18"/>
                <w:szCs w:val="18"/>
              </w:rPr>
            </w:pPr>
            <w:r w:rsidRPr="00E5120A">
              <w:rPr>
                <w:rFonts w:ascii="Arial" w:hAnsi="Arial" w:cs="Arial"/>
                <w:sz w:val="18"/>
                <w:szCs w:val="18"/>
              </w:rPr>
              <w:t>Course name:</w:t>
            </w:r>
          </w:p>
          <w:p w14:paraId="1790EE76" w14:textId="77777777" w:rsidR="00016160" w:rsidRPr="00E5120A" w:rsidRDefault="00016160" w:rsidP="00C6750B">
            <w:pPr>
              <w:rPr>
                <w:sz w:val="20"/>
                <w:szCs w:val="20"/>
              </w:rPr>
            </w:pPr>
            <w:r w:rsidRPr="00E5120A">
              <w:rPr>
                <w:sz w:val="20"/>
                <w:szCs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Pr="00E5120A">
              <w:rPr>
                <w:sz w:val="20"/>
                <w:szCs w:val="20"/>
              </w:rPr>
              <w:instrText xml:space="preserve"> FORMTEXT </w:instrText>
            </w:r>
            <w:r w:rsidRPr="00E5120A">
              <w:rPr>
                <w:sz w:val="20"/>
                <w:szCs w:val="20"/>
              </w:rPr>
            </w:r>
            <w:r w:rsidRPr="00E5120A">
              <w:rPr>
                <w:sz w:val="20"/>
                <w:szCs w:val="20"/>
              </w:rPr>
              <w:fldChar w:fldCharType="separate"/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sz w:val="20"/>
                <w:szCs w:val="20"/>
              </w:rPr>
              <w:fldChar w:fldCharType="end"/>
            </w:r>
          </w:p>
        </w:tc>
      </w:tr>
      <w:tr w:rsidR="00016160" w:rsidRPr="00962C31" w14:paraId="74D0CAEE" w14:textId="7B2EF456" w:rsidTr="009A44E4">
        <w:trPr>
          <w:gridAfter w:val="1"/>
          <w:wAfter w:w="3402" w:type="dxa"/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435A4DE8" w14:textId="77777777" w:rsidR="00016160" w:rsidRPr="00962C31" w:rsidRDefault="00016160" w:rsidP="00016160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2302" w:type="dxa"/>
          </w:tcPr>
          <w:p w14:paraId="7A6B9552" w14:textId="771D0628" w:rsidR="00016160" w:rsidRPr="00E5120A" w:rsidRDefault="00016160" w:rsidP="0001616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ar</w:t>
            </w:r>
          </w:p>
          <w:p w14:paraId="0C4C550A" w14:textId="77777777" w:rsidR="00016160" w:rsidRPr="00E5120A" w:rsidRDefault="00016160" w:rsidP="00016160">
            <w:pPr>
              <w:rPr>
                <w:sz w:val="20"/>
                <w:szCs w:val="20"/>
              </w:rPr>
            </w:pPr>
            <w:r w:rsidRPr="00E5120A">
              <w:rPr>
                <w:sz w:val="20"/>
                <w:szCs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Pr="00E5120A">
              <w:rPr>
                <w:sz w:val="20"/>
                <w:szCs w:val="20"/>
              </w:rPr>
              <w:instrText xml:space="preserve"> FORMTEXT </w:instrText>
            </w:r>
            <w:r w:rsidRPr="00E5120A">
              <w:rPr>
                <w:sz w:val="20"/>
                <w:szCs w:val="20"/>
              </w:rPr>
            </w:r>
            <w:r w:rsidRPr="00E5120A">
              <w:rPr>
                <w:sz w:val="20"/>
                <w:szCs w:val="20"/>
              </w:rPr>
              <w:fldChar w:fldCharType="separate"/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noProof/>
                <w:sz w:val="20"/>
                <w:szCs w:val="20"/>
              </w:rPr>
              <w:t> </w:t>
            </w:r>
            <w:r w:rsidRPr="00E5120A">
              <w:rPr>
                <w:sz w:val="20"/>
                <w:szCs w:val="20"/>
              </w:rPr>
              <w:fldChar w:fldCharType="end"/>
            </w:r>
          </w:p>
        </w:tc>
        <w:tc>
          <w:tcPr>
            <w:tcW w:w="3686" w:type="dxa"/>
          </w:tcPr>
          <w:p w14:paraId="7D1F6D63" w14:textId="61D52242" w:rsidR="00016160" w:rsidRPr="00E5120A" w:rsidRDefault="00016160" w:rsidP="0001616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mester:</w:t>
            </w:r>
          </w:p>
          <w:p w14:paraId="03660D78" w14:textId="71E914D7" w:rsidR="00016160" w:rsidRPr="009A44E4" w:rsidRDefault="009A44E4" w:rsidP="00016160">
            <w:pPr>
              <w:rPr>
                <w:rFonts w:ascii="MS Gothic" w:eastAsia="MS Gothic" w:hAnsi="MS Gothic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Spring</w:t>
            </w:r>
            <w:r w:rsidRPr="00244014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244014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ryss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Kryss5"/>
            <w:r w:rsidRPr="00244014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F5377">
              <w:rPr>
                <w:rFonts w:ascii="Arial" w:hAnsi="Arial" w:cs="Arial"/>
                <w:sz w:val="18"/>
                <w:szCs w:val="18"/>
              </w:rPr>
            </w:r>
            <w:r w:rsidR="001F537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44014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0"/>
            <w:r w:rsidRPr="00244014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</w:rPr>
              <w:t>Fall</w:t>
            </w:r>
            <w:r w:rsidRPr="00244014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244014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ryss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Kryss6"/>
            <w:r w:rsidRPr="00244014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F5377">
              <w:rPr>
                <w:rFonts w:ascii="Arial" w:hAnsi="Arial" w:cs="Arial"/>
                <w:sz w:val="18"/>
                <w:szCs w:val="18"/>
              </w:rPr>
            </w:r>
            <w:r w:rsidR="001F537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44014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"/>
            <w:r w:rsidRPr="00244014">
              <w:rPr>
                <w:rFonts w:ascii="Arial" w:hAnsi="Arial" w:cs="Arial"/>
                <w:sz w:val="18"/>
                <w:szCs w:val="18"/>
              </w:rPr>
              <w:t xml:space="preserve">      </w:t>
            </w:r>
          </w:p>
        </w:tc>
      </w:tr>
    </w:tbl>
    <w:p w14:paraId="7F06CFAE" w14:textId="77777777" w:rsidR="00E5120A" w:rsidRPr="00962C31" w:rsidRDefault="00E5120A" w:rsidP="00292690">
      <w:pPr>
        <w:rPr>
          <w:rFonts w:ascii="Garamond" w:hAnsi="Garamond"/>
          <w:b/>
        </w:rPr>
      </w:pPr>
    </w:p>
    <w:p w14:paraId="74D062BA" w14:textId="6AD5AD39" w:rsidR="00292690" w:rsidRPr="00E5120A" w:rsidRDefault="00E5120A" w:rsidP="00292690">
      <w:pPr>
        <w:rPr>
          <w:rFonts w:ascii="Arial" w:hAnsi="Arial" w:cs="Arial"/>
          <w:bCs/>
          <w:i/>
          <w:iCs/>
          <w:sz w:val="22"/>
          <w:szCs w:val="22"/>
        </w:rPr>
      </w:pPr>
      <w:r w:rsidRPr="00E5120A">
        <w:rPr>
          <w:rFonts w:ascii="Arial" w:hAnsi="Arial" w:cs="Arial"/>
          <w:bCs/>
          <w:i/>
          <w:iCs/>
          <w:sz w:val="22"/>
          <w:szCs w:val="22"/>
        </w:rPr>
        <w:t>PERSONAL INFORMATION</w:t>
      </w:r>
    </w:p>
    <w:tbl>
      <w:tblPr>
        <w:tblW w:w="9640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"/>
        <w:gridCol w:w="4854"/>
        <w:gridCol w:w="4502"/>
      </w:tblGrid>
      <w:tr w:rsidR="00A10683" w:rsidRPr="00962C31" w14:paraId="6D0A2F8E" w14:textId="77777777" w:rsidTr="00E5120A">
        <w:trPr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79687606" w14:textId="77777777" w:rsidR="00A10683" w:rsidRPr="00962C31" w:rsidRDefault="00A10683" w:rsidP="001B7CC3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854" w:type="dxa"/>
          </w:tcPr>
          <w:p w14:paraId="3784B925" w14:textId="3DA1D4B4" w:rsidR="00A10683" w:rsidRPr="00E5120A" w:rsidRDefault="00E5120A" w:rsidP="001B7CC3">
            <w:pPr>
              <w:rPr>
                <w:rFonts w:ascii="Arial" w:hAnsi="Arial" w:cs="Arial"/>
                <w:sz w:val="18"/>
                <w:szCs w:val="18"/>
              </w:rPr>
            </w:pPr>
            <w:r w:rsidRPr="00E5120A">
              <w:rPr>
                <w:rFonts w:ascii="Arial" w:hAnsi="Arial" w:cs="Arial"/>
                <w:sz w:val="18"/>
                <w:szCs w:val="18"/>
              </w:rPr>
              <w:t>Surname and given name</w:t>
            </w:r>
          </w:p>
          <w:bookmarkStart w:id="2" w:name="Text61"/>
          <w:p w14:paraId="79BF88BE" w14:textId="77777777" w:rsidR="00A10683" w:rsidRPr="00962C31" w:rsidRDefault="00370E6C" w:rsidP="001B7CC3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="00A10683"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4502" w:type="dxa"/>
          </w:tcPr>
          <w:p w14:paraId="43EDEC17" w14:textId="77777777" w:rsidR="00A10683" w:rsidRPr="00E5120A" w:rsidRDefault="00A10683" w:rsidP="001B7CC3">
            <w:pPr>
              <w:rPr>
                <w:rFonts w:ascii="Arial" w:hAnsi="Arial" w:cs="Arial"/>
                <w:sz w:val="18"/>
                <w:szCs w:val="18"/>
              </w:rPr>
            </w:pPr>
            <w:r w:rsidRPr="00E5120A">
              <w:rPr>
                <w:rFonts w:ascii="Arial" w:hAnsi="Arial" w:cs="Arial"/>
                <w:sz w:val="18"/>
                <w:szCs w:val="18"/>
              </w:rPr>
              <w:t>Civic registration number (year-month-day-xxxx)</w:t>
            </w:r>
          </w:p>
          <w:p w14:paraId="19870CFE" w14:textId="77777777" w:rsidR="00A10683" w:rsidRPr="00962C31" w:rsidRDefault="00370E6C" w:rsidP="001B7CC3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="00A10683"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  <w:bookmarkEnd w:id="3"/>
          </w:p>
        </w:tc>
      </w:tr>
      <w:tr w:rsidR="00A10683" w:rsidRPr="00962C31" w14:paraId="03175A1C" w14:textId="77777777" w:rsidTr="00E5120A">
        <w:trPr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3ACF5F22" w14:textId="77777777" w:rsidR="00A10683" w:rsidRPr="00962C31" w:rsidRDefault="00A10683" w:rsidP="001B7CC3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854" w:type="dxa"/>
          </w:tcPr>
          <w:p w14:paraId="408181A1" w14:textId="77777777" w:rsidR="00A10683" w:rsidRPr="00E5120A" w:rsidRDefault="00A10683" w:rsidP="001B7CC3">
            <w:pPr>
              <w:rPr>
                <w:rFonts w:ascii="Arial" w:hAnsi="Arial" w:cs="Arial"/>
                <w:sz w:val="18"/>
                <w:szCs w:val="18"/>
              </w:rPr>
            </w:pPr>
            <w:r w:rsidRPr="00E5120A">
              <w:rPr>
                <w:rFonts w:ascii="Arial" w:hAnsi="Arial" w:cs="Arial"/>
                <w:sz w:val="18"/>
                <w:szCs w:val="18"/>
              </w:rPr>
              <w:t>E-mail address</w:t>
            </w:r>
          </w:p>
          <w:p w14:paraId="4356D501" w14:textId="77777777" w:rsidR="00A10683" w:rsidRPr="00962C31" w:rsidRDefault="00370E6C" w:rsidP="001B7CC3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A10683"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4502" w:type="dxa"/>
          </w:tcPr>
          <w:p w14:paraId="75366732" w14:textId="07F0F0F9" w:rsidR="00A10683" w:rsidRPr="00E5120A" w:rsidRDefault="00E5120A" w:rsidP="001B7CC3">
            <w:pPr>
              <w:rPr>
                <w:rFonts w:ascii="Arial" w:hAnsi="Arial" w:cs="Arial"/>
                <w:sz w:val="18"/>
                <w:szCs w:val="18"/>
              </w:rPr>
            </w:pPr>
            <w:r w:rsidRPr="00E5120A">
              <w:rPr>
                <w:rFonts w:ascii="Arial" w:hAnsi="Arial" w:cs="Arial"/>
                <w:sz w:val="18"/>
                <w:szCs w:val="18"/>
              </w:rPr>
              <w:t>Phone number</w:t>
            </w:r>
          </w:p>
          <w:p w14:paraId="4321CF37" w14:textId="77777777" w:rsidR="00A10683" w:rsidRPr="00962C31" w:rsidRDefault="00370E6C" w:rsidP="001B7CC3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="00A10683"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  <w:bookmarkEnd w:id="5"/>
          </w:p>
        </w:tc>
      </w:tr>
      <w:tr w:rsidR="00A10683" w:rsidRPr="00962C31" w14:paraId="4450F9B7" w14:textId="77777777" w:rsidTr="00A10683">
        <w:trPr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31E89194" w14:textId="77777777" w:rsidR="00A10683" w:rsidRPr="00962C31" w:rsidRDefault="00A10683" w:rsidP="001B7CC3">
            <w:pPr>
              <w:rPr>
                <w:rFonts w:ascii="Garamond" w:hAnsi="Garamond"/>
                <w:sz w:val="20"/>
                <w:szCs w:val="20"/>
                <w:lang w:val="en-GB"/>
              </w:rPr>
            </w:pPr>
          </w:p>
        </w:tc>
        <w:tc>
          <w:tcPr>
            <w:tcW w:w="9356" w:type="dxa"/>
            <w:gridSpan w:val="2"/>
          </w:tcPr>
          <w:p w14:paraId="4225B774" w14:textId="05817A2F" w:rsidR="00A10683" w:rsidRPr="00E5120A" w:rsidRDefault="00E5120A" w:rsidP="001B7CC3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5120A">
              <w:rPr>
                <w:rFonts w:ascii="Arial" w:hAnsi="Arial" w:cs="Arial"/>
                <w:sz w:val="18"/>
                <w:szCs w:val="18"/>
                <w:lang w:val="en-GB"/>
              </w:rPr>
              <w:t>Full address</w:t>
            </w:r>
          </w:p>
          <w:p w14:paraId="3BFBC212" w14:textId="77777777" w:rsidR="00A10683" w:rsidRPr="00962C31" w:rsidRDefault="00370E6C" w:rsidP="001B7CC3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="00A10683"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4D8D964B" w14:textId="745C6595" w:rsidR="00E5120A" w:rsidRDefault="00E5120A" w:rsidP="00292690">
      <w:pPr>
        <w:rPr>
          <w:rFonts w:ascii="Garamond" w:hAnsi="Garamond"/>
        </w:rPr>
      </w:pPr>
    </w:p>
    <w:p w14:paraId="23E23B49" w14:textId="6ADECA03" w:rsidR="00E5120A" w:rsidRPr="00E5120A" w:rsidRDefault="00E5120A" w:rsidP="00E5120A">
      <w:pPr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</w:rPr>
        <w:t>ENROLLED AS A P</w:t>
      </w:r>
      <w:r w:rsidR="006E6A33">
        <w:rPr>
          <w:rFonts w:ascii="Arial" w:hAnsi="Arial" w:cs="Arial"/>
          <w:bCs/>
          <w:i/>
          <w:iCs/>
          <w:sz w:val="22"/>
          <w:szCs w:val="22"/>
        </w:rPr>
        <w:t>h</w:t>
      </w:r>
      <w:r>
        <w:rPr>
          <w:rFonts w:ascii="Arial" w:hAnsi="Arial" w:cs="Arial"/>
          <w:bCs/>
          <w:i/>
          <w:iCs/>
          <w:sz w:val="22"/>
          <w:szCs w:val="22"/>
        </w:rPr>
        <w:t>D STUDENT</w:t>
      </w:r>
    </w:p>
    <w:tbl>
      <w:tblPr>
        <w:tblW w:w="9640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"/>
        <w:gridCol w:w="9356"/>
      </w:tblGrid>
      <w:tr w:rsidR="00E5120A" w:rsidRPr="00962C31" w14:paraId="2FB522D8" w14:textId="77777777" w:rsidTr="00E5120A">
        <w:trPr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39092401" w14:textId="77777777" w:rsidR="00E5120A" w:rsidRPr="00962C31" w:rsidRDefault="00E5120A" w:rsidP="00C6750B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356" w:type="dxa"/>
          </w:tcPr>
          <w:p w14:paraId="2EB714F4" w14:textId="6E43A9FD" w:rsidR="00E5120A" w:rsidRPr="00E5120A" w:rsidRDefault="00E5120A" w:rsidP="00C675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gher education institution</w:t>
            </w:r>
          </w:p>
          <w:p w14:paraId="40AB9F45" w14:textId="77777777" w:rsidR="00E5120A" w:rsidRPr="00962C31" w:rsidRDefault="00E5120A" w:rsidP="00C6750B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</w:p>
        </w:tc>
      </w:tr>
      <w:tr w:rsidR="00E5120A" w:rsidRPr="00962C31" w14:paraId="49356CE0" w14:textId="77777777" w:rsidTr="00E5120A">
        <w:trPr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53067649" w14:textId="77777777" w:rsidR="00E5120A" w:rsidRPr="00962C31" w:rsidRDefault="00E5120A" w:rsidP="00C6750B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356" w:type="dxa"/>
          </w:tcPr>
          <w:p w14:paraId="39F4A2BD" w14:textId="1E50CAED" w:rsidR="00E5120A" w:rsidRPr="00E5120A" w:rsidRDefault="00E5120A" w:rsidP="00C675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partment/Institution/ School</w:t>
            </w:r>
          </w:p>
          <w:p w14:paraId="79140CCA" w14:textId="77777777" w:rsidR="00E5120A" w:rsidRPr="00962C31" w:rsidRDefault="00E5120A" w:rsidP="00C6750B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</w:p>
        </w:tc>
      </w:tr>
      <w:tr w:rsidR="00E5120A" w:rsidRPr="00962C31" w14:paraId="68877942" w14:textId="77777777" w:rsidTr="00C6750B">
        <w:trPr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219E9BFA" w14:textId="77777777" w:rsidR="00E5120A" w:rsidRPr="00962C31" w:rsidRDefault="00E5120A" w:rsidP="00C6750B">
            <w:pPr>
              <w:rPr>
                <w:rFonts w:ascii="Garamond" w:hAnsi="Garamond"/>
                <w:sz w:val="20"/>
                <w:szCs w:val="20"/>
                <w:lang w:val="en-GB"/>
              </w:rPr>
            </w:pPr>
          </w:p>
        </w:tc>
        <w:tc>
          <w:tcPr>
            <w:tcW w:w="9356" w:type="dxa"/>
          </w:tcPr>
          <w:p w14:paraId="5CD28E0D" w14:textId="02283102" w:rsidR="00E5120A" w:rsidRPr="00E5120A" w:rsidRDefault="00E5120A" w:rsidP="00C6750B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Subject</w:t>
            </w:r>
          </w:p>
          <w:p w14:paraId="14A06676" w14:textId="77777777" w:rsidR="00E5120A" w:rsidRPr="00962C31" w:rsidRDefault="00E5120A" w:rsidP="00C6750B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</w:p>
        </w:tc>
      </w:tr>
    </w:tbl>
    <w:p w14:paraId="17B207CE" w14:textId="27A66102" w:rsidR="00E5120A" w:rsidRDefault="00E5120A" w:rsidP="00292690">
      <w:pPr>
        <w:rPr>
          <w:rFonts w:ascii="Garamond" w:hAnsi="Garamond"/>
        </w:rPr>
      </w:pPr>
    </w:p>
    <w:tbl>
      <w:tblPr>
        <w:tblW w:w="9640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"/>
        <w:gridCol w:w="9356"/>
      </w:tblGrid>
      <w:tr w:rsidR="003F7042" w:rsidRPr="00962C31" w14:paraId="6AF59199" w14:textId="77777777" w:rsidTr="0052764E">
        <w:trPr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58D38AE0" w14:textId="77777777" w:rsidR="003F7042" w:rsidRDefault="003F7042" w:rsidP="0052764E">
            <w:pPr>
              <w:rPr>
                <w:rFonts w:ascii="Garamond" w:hAnsi="Garamond"/>
                <w:sz w:val="20"/>
                <w:szCs w:val="20"/>
                <w:lang w:val="en-GB"/>
              </w:rPr>
            </w:pPr>
          </w:p>
          <w:p w14:paraId="405A2251" w14:textId="77777777" w:rsidR="003F7042" w:rsidRDefault="003F7042" w:rsidP="0052764E">
            <w:pPr>
              <w:rPr>
                <w:rFonts w:ascii="Garamond" w:hAnsi="Garamond"/>
                <w:sz w:val="20"/>
                <w:szCs w:val="20"/>
                <w:lang w:val="en-GB"/>
              </w:rPr>
            </w:pPr>
          </w:p>
          <w:p w14:paraId="17024F9D" w14:textId="77777777" w:rsidR="003F7042" w:rsidRDefault="003F7042" w:rsidP="0052764E">
            <w:pPr>
              <w:rPr>
                <w:rFonts w:ascii="Garamond" w:hAnsi="Garamond"/>
                <w:sz w:val="20"/>
                <w:szCs w:val="20"/>
                <w:lang w:val="en-GB"/>
              </w:rPr>
            </w:pPr>
          </w:p>
          <w:p w14:paraId="38C103DE" w14:textId="5CE34CB3" w:rsidR="003F7042" w:rsidRPr="00962C31" w:rsidRDefault="003F7042" w:rsidP="0052764E">
            <w:pPr>
              <w:rPr>
                <w:rFonts w:ascii="Garamond" w:hAnsi="Garamond"/>
                <w:sz w:val="20"/>
                <w:szCs w:val="20"/>
                <w:lang w:val="en-GB"/>
              </w:rPr>
            </w:pPr>
          </w:p>
        </w:tc>
        <w:tc>
          <w:tcPr>
            <w:tcW w:w="9356" w:type="dxa"/>
          </w:tcPr>
          <w:p w14:paraId="5FBE1F28" w14:textId="42E02743" w:rsidR="003F7042" w:rsidRPr="00E5120A" w:rsidRDefault="003F7042" w:rsidP="0052764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Additional comments</w:t>
            </w:r>
          </w:p>
          <w:p w14:paraId="1BBE34A0" w14:textId="77777777" w:rsidR="003F7042" w:rsidRPr="00962C31" w:rsidRDefault="003F7042" w:rsidP="0052764E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</w:p>
        </w:tc>
      </w:tr>
    </w:tbl>
    <w:p w14:paraId="34E46344" w14:textId="77777777" w:rsidR="003F7042" w:rsidRDefault="003F7042" w:rsidP="00292690">
      <w:pPr>
        <w:rPr>
          <w:rFonts w:ascii="Garamond" w:hAnsi="Garamond"/>
        </w:rPr>
      </w:pPr>
    </w:p>
    <w:p w14:paraId="1F1464C9" w14:textId="4FFFC284" w:rsidR="00E5120A" w:rsidRPr="00B00B59" w:rsidRDefault="00B00B59" w:rsidP="00292690">
      <w:pPr>
        <w:rPr>
          <w:rFonts w:ascii="Garamond" w:hAnsi="Garamond"/>
        </w:rPr>
      </w:pPr>
      <w:r w:rsidRPr="00B00B59">
        <w:t>If you are not admitted to a PhD program at JIBS, please enclose an extract from the study documentation system (Ladok) or a document verifying your admission to postgraduate studies at your home university</w:t>
      </w:r>
      <w:r w:rsidR="006E6A33" w:rsidRPr="00B00B59">
        <w:rPr>
          <w:lang w:val="en-GB"/>
        </w:rPr>
        <w:t>.</w:t>
      </w:r>
    </w:p>
    <w:p w14:paraId="65E74559" w14:textId="77777777" w:rsidR="00E5120A" w:rsidRPr="00962C31" w:rsidRDefault="00E5120A" w:rsidP="00292690">
      <w:pPr>
        <w:rPr>
          <w:rFonts w:ascii="Garamond" w:hAnsi="Garamond"/>
        </w:rPr>
      </w:pPr>
    </w:p>
    <w:p w14:paraId="14F66DE7" w14:textId="4C0CB253" w:rsidR="00F2145A" w:rsidRPr="006E6A33" w:rsidRDefault="006E6A33" w:rsidP="00F2145A">
      <w:pPr>
        <w:rPr>
          <w:rFonts w:ascii="Arial" w:hAnsi="Arial" w:cs="Arial"/>
          <w:bCs/>
          <w:i/>
          <w:iCs/>
          <w:sz w:val="22"/>
          <w:szCs w:val="22"/>
        </w:rPr>
      </w:pPr>
      <w:r w:rsidRPr="006E6A33">
        <w:rPr>
          <w:rFonts w:ascii="Arial" w:hAnsi="Arial" w:cs="Arial"/>
          <w:bCs/>
          <w:i/>
          <w:iCs/>
          <w:sz w:val="22"/>
          <w:szCs w:val="22"/>
        </w:rPr>
        <w:t>SIGNATURE</w:t>
      </w:r>
    </w:p>
    <w:tbl>
      <w:tblPr>
        <w:tblW w:w="9640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"/>
        <w:gridCol w:w="9356"/>
      </w:tblGrid>
      <w:tr w:rsidR="006E6A33" w:rsidRPr="00962C31" w14:paraId="7DF5C8F6" w14:textId="77777777" w:rsidTr="006E6A33">
        <w:trPr>
          <w:trHeight w:val="510"/>
        </w:trPr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E2F209" w14:textId="77777777" w:rsidR="006E6A33" w:rsidRPr="00962C31" w:rsidRDefault="006E6A33" w:rsidP="00F2145A">
            <w:pPr>
              <w:rPr>
                <w:rFonts w:ascii="Garamond" w:hAnsi="Garamond"/>
                <w:sz w:val="20"/>
                <w:szCs w:val="20"/>
                <w:lang w:val="sv-SE"/>
              </w:rPr>
            </w:pPr>
          </w:p>
        </w:tc>
        <w:tc>
          <w:tcPr>
            <w:tcW w:w="9356" w:type="dxa"/>
            <w:tcBorders>
              <w:left w:val="single" w:sz="4" w:space="0" w:color="auto"/>
            </w:tcBorders>
          </w:tcPr>
          <w:p w14:paraId="396C292C" w14:textId="015D6E2A" w:rsidR="006E6A33" w:rsidRPr="006E6A33" w:rsidRDefault="006E6A33" w:rsidP="00F2145A">
            <w:pPr>
              <w:rPr>
                <w:rFonts w:ascii="Arial" w:hAnsi="Arial" w:cs="Arial"/>
                <w:sz w:val="18"/>
                <w:szCs w:val="18"/>
              </w:rPr>
            </w:pPr>
            <w:r w:rsidRPr="006E6A33">
              <w:rPr>
                <w:rFonts w:ascii="Arial" w:hAnsi="Arial" w:cs="Arial"/>
                <w:sz w:val="18"/>
                <w:szCs w:val="18"/>
              </w:rPr>
              <w:t>Date</w:t>
            </w:r>
          </w:p>
          <w:p w14:paraId="05745807" w14:textId="77777777" w:rsidR="006E6A33" w:rsidRPr="00962C31" w:rsidRDefault="006E6A33" w:rsidP="00F2145A">
            <w:pPr>
              <w:rPr>
                <w:rFonts w:ascii="Garamond" w:hAnsi="Garamond"/>
                <w:sz w:val="20"/>
                <w:szCs w:val="20"/>
                <w:lang w:val="sv-SE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7" w:name="Text24"/>
            <w:r w:rsidRPr="00962C31">
              <w:rPr>
                <w:rFonts w:ascii="Garamond" w:hAnsi="Garamond"/>
                <w:sz w:val="20"/>
                <w:szCs w:val="20"/>
                <w:lang w:val="sv-SE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  <w:bookmarkEnd w:id="7"/>
          </w:p>
        </w:tc>
      </w:tr>
      <w:tr w:rsidR="00A10683" w:rsidRPr="00962C31" w14:paraId="0707A287" w14:textId="77777777" w:rsidTr="003F7042">
        <w:trPr>
          <w:trHeight w:val="1116"/>
        </w:trPr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EA7712" w14:textId="77777777" w:rsidR="00A10683" w:rsidRDefault="00A10683" w:rsidP="00F2145A">
            <w:pPr>
              <w:rPr>
                <w:rFonts w:ascii="Garamond" w:hAnsi="Garamond"/>
                <w:sz w:val="20"/>
                <w:szCs w:val="20"/>
                <w:lang w:val="sv-SE"/>
              </w:rPr>
            </w:pPr>
          </w:p>
          <w:p w14:paraId="592B8BDD" w14:textId="06D7863C" w:rsidR="00B855EE" w:rsidRPr="00962C31" w:rsidRDefault="00B855EE" w:rsidP="00F2145A">
            <w:pPr>
              <w:rPr>
                <w:rFonts w:ascii="Garamond" w:hAnsi="Garamond"/>
                <w:sz w:val="20"/>
                <w:szCs w:val="20"/>
                <w:lang w:val="sv-SE"/>
              </w:rPr>
            </w:pPr>
          </w:p>
        </w:tc>
        <w:tc>
          <w:tcPr>
            <w:tcW w:w="9356" w:type="dxa"/>
            <w:tcBorders>
              <w:left w:val="single" w:sz="4" w:space="0" w:color="auto"/>
            </w:tcBorders>
          </w:tcPr>
          <w:p w14:paraId="76A178EB" w14:textId="63263883" w:rsidR="00A10683" w:rsidRPr="006E6A33" w:rsidRDefault="00D345BE" w:rsidP="00F2145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me and </w:t>
            </w:r>
            <w:r w:rsidR="006E6A33">
              <w:rPr>
                <w:rFonts w:ascii="Arial" w:hAnsi="Arial" w:cs="Arial"/>
                <w:sz w:val="18"/>
                <w:szCs w:val="18"/>
              </w:rPr>
              <w:t>Signature</w:t>
            </w:r>
          </w:p>
          <w:p w14:paraId="2BA8D532" w14:textId="0B86F948" w:rsidR="00A10683" w:rsidRPr="00962C31" w:rsidRDefault="00370E6C" w:rsidP="00F2145A">
            <w:pPr>
              <w:rPr>
                <w:rFonts w:ascii="Garamond" w:hAnsi="Garamond"/>
                <w:sz w:val="20"/>
                <w:szCs w:val="20"/>
              </w:rPr>
            </w:pPr>
            <w:r w:rsidRPr="00962C31">
              <w:rPr>
                <w:rFonts w:ascii="Garamond" w:hAnsi="Garamond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8" w:name="Text26"/>
            <w:r w:rsidR="00A10683" w:rsidRPr="00962C31">
              <w:rPr>
                <w:rFonts w:ascii="Garamond" w:hAnsi="Garamond"/>
                <w:sz w:val="20"/>
                <w:szCs w:val="20"/>
              </w:rPr>
              <w:instrText xml:space="preserve"> FORMTEXT </w:instrText>
            </w:r>
            <w:r w:rsidRPr="00962C31">
              <w:rPr>
                <w:rFonts w:ascii="Garamond" w:hAnsi="Garamond"/>
                <w:sz w:val="20"/>
                <w:szCs w:val="20"/>
              </w:rPr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separate"/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="00A10683" w:rsidRPr="00962C31">
              <w:rPr>
                <w:rFonts w:ascii="Garamond" w:hAnsi="Garamond"/>
                <w:noProof/>
                <w:sz w:val="20"/>
                <w:szCs w:val="20"/>
              </w:rPr>
              <w:t> </w:t>
            </w:r>
            <w:r w:rsidRPr="00962C31">
              <w:rPr>
                <w:rFonts w:ascii="Garamond" w:hAnsi="Garamond"/>
                <w:sz w:val="20"/>
                <w:szCs w:val="20"/>
              </w:rPr>
              <w:fldChar w:fldCharType="end"/>
            </w:r>
            <w:bookmarkEnd w:id="8"/>
          </w:p>
        </w:tc>
      </w:tr>
    </w:tbl>
    <w:p w14:paraId="4AF2D3D5" w14:textId="477AC5B9" w:rsidR="00292690" w:rsidRDefault="00292690" w:rsidP="00292690">
      <w:pPr>
        <w:rPr>
          <w:rFonts w:ascii="Garamond" w:hAnsi="Garamond"/>
        </w:rPr>
      </w:pPr>
    </w:p>
    <w:p w14:paraId="37A3D5B8" w14:textId="3BBC4B6E" w:rsidR="006E6A33" w:rsidRDefault="006E6A33" w:rsidP="006E6A33">
      <w:pPr>
        <w:autoSpaceDE w:val="0"/>
        <w:autoSpaceDN w:val="0"/>
        <w:adjustRightInd w:val="0"/>
      </w:pPr>
      <w:r>
        <w:rPr>
          <w:rFonts w:ascii="Sabon LT Std" w:hAnsi="Sabon LT Std"/>
        </w:rPr>
        <w:t>Scan and send this registration form to JIBS Research</w:t>
      </w:r>
      <w:r w:rsidR="00CA70AE">
        <w:rPr>
          <w:rFonts w:ascii="Sabon LT Std" w:hAnsi="Sabon LT Std"/>
        </w:rPr>
        <w:t xml:space="preserve"> Team</w:t>
      </w:r>
      <w:r>
        <w:rPr>
          <w:rFonts w:ascii="Sabon LT Std" w:hAnsi="Sabon LT Std"/>
        </w:rPr>
        <w:t xml:space="preserve">: </w:t>
      </w:r>
      <w:hyperlink r:id="rId7" w:history="1">
        <w:r w:rsidR="00CA70AE" w:rsidRPr="00E96251">
          <w:rPr>
            <w:rStyle w:val="Hyperlink"/>
          </w:rPr>
          <w:t>Jibs.Research@ju.se</w:t>
        </w:r>
      </w:hyperlink>
    </w:p>
    <w:p w14:paraId="738BC3FB" w14:textId="77777777" w:rsidR="00CA70AE" w:rsidRDefault="00CA70AE" w:rsidP="006E6A33">
      <w:pPr>
        <w:autoSpaceDE w:val="0"/>
        <w:autoSpaceDN w:val="0"/>
        <w:adjustRightInd w:val="0"/>
      </w:pPr>
    </w:p>
    <w:p w14:paraId="226BB05D" w14:textId="3B9EBBE4" w:rsidR="006E6A33" w:rsidRDefault="006E6A33" w:rsidP="006E6A33">
      <w:pPr>
        <w:autoSpaceDE w:val="0"/>
        <w:autoSpaceDN w:val="0"/>
        <w:adjustRightInd w:val="0"/>
        <w:rPr>
          <w:rFonts w:ascii="Sabon LT Std" w:hAnsi="Sabon LT Std"/>
        </w:rPr>
      </w:pPr>
      <w:r>
        <w:rPr>
          <w:rFonts w:ascii="Sabon LT Std" w:hAnsi="Sabon LT Std"/>
        </w:rPr>
        <w:t xml:space="preserve">You will receive an email with confirmation if you have been accepted to the course or not within a week </w:t>
      </w:r>
      <w:r w:rsidR="00016160">
        <w:rPr>
          <w:rFonts w:ascii="Sabon LT Std" w:hAnsi="Sabon LT Std"/>
        </w:rPr>
        <w:t>after the application deadline.</w:t>
      </w:r>
    </w:p>
    <w:p w14:paraId="057CDE60" w14:textId="77777777" w:rsidR="006E6A33" w:rsidRDefault="006E6A33" w:rsidP="006E6A33">
      <w:pPr>
        <w:autoSpaceDE w:val="0"/>
        <w:autoSpaceDN w:val="0"/>
        <w:adjustRightInd w:val="0"/>
      </w:pPr>
    </w:p>
    <w:sectPr w:rsidR="006E6A33" w:rsidSect="000D22CB">
      <w:headerReference w:type="default" r:id="rId8"/>
      <w:pgSz w:w="11907" w:h="16839" w:code="9"/>
      <w:pgMar w:top="851" w:right="1440" w:bottom="992" w:left="1440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8B51B" w14:textId="77777777" w:rsidR="00051937" w:rsidRDefault="00051937" w:rsidP="001B3427">
      <w:r>
        <w:separator/>
      </w:r>
    </w:p>
  </w:endnote>
  <w:endnote w:type="continuationSeparator" w:id="0">
    <w:p w14:paraId="7F134FA3" w14:textId="77777777" w:rsidR="00051937" w:rsidRDefault="00051937" w:rsidP="001B3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bon LT Std">
    <w:altName w:val="Cambria"/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C3710" w14:textId="77777777" w:rsidR="00051937" w:rsidRDefault="00051937" w:rsidP="001B3427">
      <w:r>
        <w:separator/>
      </w:r>
    </w:p>
  </w:footnote>
  <w:footnote w:type="continuationSeparator" w:id="0">
    <w:p w14:paraId="2FB5A9F8" w14:textId="77777777" w:rsidR="00051937" w:rsidRDefault="00051937" w:rsidP="001B34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9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81"/>
      <w:gridCol w:w="1787"/>
    </w:tblGrid>
    <w:tr w:rsidR="00681533" w14:paraId="18ADA198" w14:textId="77777777" w:rsidTr="00681533">
      <w:trPr>
        <w:trHeight w:val="1409"/>
      </w:trPr>
      <w:tc>
        <w:tcPr>
          <w:tcW w:w="6379" w:type="dxa"/>
        </w:tcPr>
        <w:p w14:paraId="15187831" w14:textId="1E03700F" w:rsidR="00681533" w:rsidRDefault="00E5120A" w:rsidP="00681533">
          <w:pPr>
            <w:pStyle w:val="Header"/>
            <w:jc w:val="center"/>
            <w:rPr>
              <w:sz w:val="16"/>
            </w:rPr>
          </w:pPr>
          <w:r>
            <w:rPr>
              <w:noProof/>
              <w:sz w:val="16"/>
            </w:rPr>
            <w:drawing>
              <wp:inline distT="0" distB="0" distL="0" distR="0" wp14:anchorId="04EEB968" wp14:editId="4A5D9337">
                <wp:extent cx="1492250" cy="928511"/>
                <wp:effectExtent l="0" t="0" r="0" b="508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JIBS logo small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01012" cy="9339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29" w:type="dxa"/>
        </w:tcPr>
        <w:p w14:paraId="66C7AE37" w14:textId="77777777" w:rsidR="00681533" w:rsidRDefault="00681533" w:rsidP="00681533">
          <w:pPr>
            <w:pStyle w:val="Header"/>
            <w:rPr>
              <w:sz w:val="16"/>
            </w:rPr>
          </w:pPr>
        </w:p>
        <w:p w14:paraId="05408EA9" w14:textId="77777777" w:rsidR="00681533" w:rsidRDefault="00681533" w:rsidP="00E5120A">
          <w:pPr>
            <w:pStyle w:val="Header"/>
            <w:jc w:val="right"/>
            <w:rPr>
              <w:sz w:val="16"/>
            </w:rPr>
          </w:pPr>
        </w:p>
      </w:tc>
    </w:tr>
  </w:tbl>
  <w:p w14:paraId="581D0089" w14:textId="77777777" w:rsidR="003455D7" w:rsidRPr="00681533" w:rsidRDefault="003455D7">
    <w:pPr>
      <w:pStyle w:val="Header"/>
      <w:rPr>
        <w:sz w:val="8"/>
        <w:szCs w:val="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ocumentProtection w:edit="forms" w:enforcement="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yNLUwNjMxtDCxNLRQ0lEKTi0uzszPAykwrAUA8gFWNiwAAAA="/>
  </w:docVars>
  <w:rsids>
    <w:rsidRoot w:val="00B13E0B"/>
    <w:rsid w:val="00016160"/>
    <w:rsid w:val="00022B7B"/>
    <w:rsid w:val="00023C5D"/>
    <w:rsid w:val="00051937"/>
    <w:rsid w:val="000D22CB"/>
    <w:rsid w:val="000D5F27"/>
    <w:rsid w:val="001019D5"/>
    <w:rsid w:val="00120C25"/>
    <w:rsid w:val="001223A2"/>
    <w:rsid w:val="001676DF"/>
    <w:rsid w:val="00176307"/>
    <w:rsid w:val="00181161"/>
    <w:rsid w:val="00191927"/>
    <w:rsid w:val="001B3427"/>
    <w:rsid w:val="001B7CC3"/>
    <w:rsid w:val="001F5377"/>
    <w:rsid w:val="00222F15"/>
    <w:rsid w:val="002422D2"/>
    <w:rsid w:val="002512A2"/>
    <w:rsid w:val="00261F6B"/>
    <w:rsid w:val="00292690"/>
    <w:rsid w:val="002A6D4F"/>
    <w:rsid w:val="002E3C40"/>
    <w:rsid w:val="0031218B"/>
    <w:rsid w:val="0034411B"/>
    <w:rsid w:val="003455D7"/>
    <w:rsid w:val="00354737"/>
    <w:rsid w:val="00370E6C"/>
    <w:rsid w:val="00371A39"/>
    <w:rsid w:val="003764C8"/>
    <w:rsid w:val="00382DEC"/>
    <w:rsid w:val="00391282"/>
    <w:rsid w:val="003942C8"/>
    <w:rsid w:val="003A4515"/>
    <w:rsid w:val="003B316A"/>
    <w:rsid w:val="003C1F4E"/>
    <w:rsid w:val="003E7B40"/>
    <w:rsid w:val="003F6CC8"/>
    <w:rsid w:val="003F7042"/>
    <w:rsid w:val="0042758B"/>
    <w:rsid w:val="0043418A"/>
    <w:rsid w:val="00464CB0"/>
    <w:rsid w:val="00471018"/>
    <w:rsid w:val="00486606"/>
    <w:rsid w:val="004A067D"/>
    <w:rsid w:val="004A0CC9"/>
    <w:rsid w:val="004A2433"/>
    <w:rsid w:val="004B724F"/>
    <w:rsid w:val="004C5917"/>
    <w:rsid w:val="004E3FD6"/>
    <w:rsid w:val="004E4017"/>
    <w:rsid w:val="004F3098"/>
    <w:rsid w:val="005119F7"/>
    <w:rsid w:val="00526EE8"/>
    <w:rsid w:val="005661C0"/>
    <w:rsid w:val="00572B11"/>
    <w:rsid w:val="005770E5"/>
    <w:rsid w:val="005B014B"/>
    <w:rsid w:val="005C1B56"/>
    <w:rsid w:val="0060735E"/>
    <w:rsid w:val="00637875"/>
    <w:rsid w:val="00650ED2"/>
    <w:rsid w:val="00664DA9"/>
    <w:rsid w:val="00681533"/>
    <w:rsid w:val="006D1A6B"/>
    <w:rsid w:val="006E544D"/>
    <w:rsid w:val="006E6A33"/>
    <w:rsid w:val="006F2317"/>
    <w:rsid w:val="0070230C"/>
    <w:rsid w:val="007316AF"/>
    <w:rsid w:val="007848C0"/>
    <w:rsid w:val="008130FB"/>
    <w:rsid w:val="00813656"/>
    <w:rsid w:val="00837B44"/>
    <w:rsid w:val="008974FC"/>
    <w:rsid w:val="00900D48"/>
    <w:rsid w:val="009215E4"/>
    <w:rsid w:val="00932151"/>
    <w:rsid w:val="009354D7"/>
    <w:rsid w:val="00941369"/>
    <w:rsid w:val="00957967"/>
    <w:rsid w:val="00962C31"/>
    <w:rsid w:val="00964167"/>
    <w:rsid w:val="00967C1F"/>
    <w:rsid w:val="009A44E4"/>
    <w:rsid w:val="009B4057"/>
    <w:rsid w:val="009C5CAF"/>
    <w:rsid w:val="00A10683"/>
    <w:rsid w:val="00A31908"/>
    <w:rsid w:val="00A31C10"/>
    <w:rsid w:val="00A61946"/>
    <w:rsid w:val="00A70B60"/>
    <w:rsid w:val="00A943CF"/>
    <w:rsid w:val="00AB035A"/>
    <w:rsid w:val="00B00B59"/>
    <w:rsid w:val="00B042CE"/>
    <w:rsid w:val="00B13E0B"/>
    <w:rsid w:val="00B319D4"/>
    <w:rsid w:val="00B51129"/>
    <w:rsid w:val="00B6059A"/>
    <w:rsid w:val="00B855EE"/>
    <w:rsid w:val="00BA035F"/>
    <w:rsid w:val="00BA3739"/>
    <w:rsid w:val="00BA646C"/>
    <w:rsid w:val="00BC571A"/>
    <w:rsid w:val="00BC67A5"/>
    <w:rsid w:val="00BC740C"/>
    <w:rsid w:val="00C126A6"/>
    <w:rsid w:val="00C17D3B"/>
    <w:rsid w:val="00C24E22"/>
    <w:rsid w:val="00C37003"/>
    <w:rsid w:val="00C52C6C"/>
    <w:rsid w:val="00C61E61"/>
    <w:rsid w:val="00C62E19"/>
    <w:rsid w:val="00C814BB"/>
    <w:rsid w:val="00C87C7A"/>
    <w:rsid w:val="00C95C3A"/>
    <w:rsid w:val="00CA70AE"/>
    <w:rsid w:val="00CB2A9B"/>
    <w:rsid w:val="00CB4903"/>
    <w:rsid w:val="00CB5112"/>
    <w:rsid w:val="00CC5F18"/>
    <w:rsid w:val="00D345BE"/>
    <w:rsid w:val="00D627B6"/>
    <w:rsid w:val="00D65802"/>
    <w:rsid w:val="00DD2F16"/>
    <w:rsid w:val="00E00CF3"/>
    <w:rsid w:val="00E16C32"/>
    <w:rsid w:val="00E2052B"/>
    <w:rsid w:val="00E22D6E"/>
    <w:rsid w:val="00E463B4"/>
    <w:rsid w:val="00E5120A"/>
    <w:rsid w:val="00E5551D"/>
    <w:rsid w:val="00F14ABD"/>
    <w:rsid w:val="00F2145A"/>
    <w:rsid w:val="00F74D8E"/>
    <w:rsid w:val="00F77C08"/>
    <w:rsid w:val="00F952C1"/>
    <w:rsid w:val="00FE6F3B"/>
    <w:rsid w:val="00FF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63EBB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aramond" w:eastAsia="Garamond" w:hAnsi="Garamond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690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4F3098"/>
    <w:pPr>
      <w:keepNext/>
      <w:keepLines/>
      <w:spacing w:before="200"/>
      <w:outlineLvl w:val="1"/>
    </w:pPr>
    <w:rPr>
      <w:rFonts w:ascii="GillSans" w:hAnsi="GillSans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6F2317"/>
    <w:pPr>
      <w:keepNext/>
      <w:keepLines/>
      <w:spacing w:before="200"/>
      <w:outlineLvl w:val="2"/>
    </w:pPr>
    <w:rPr>
      <w:rFonts w:ascii="GillSans" w:hAnsi="GillSans"/>
      <w:b/>
      <w:bCs/>
      <w:color w:val="4F81BD"/>
      <w:sz w:val="20"/>
      <w:szCs w:val="20"/>
      <w:lang w:val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4F3098"/>
    <w:rPr>
      <w:rFonts w:ascii="GillSans" w:eastAsia="Times New Roman" w:hAnsi="GillSans" w:cs="Times New Roman"/>
      <w:b/>
      <w:bCs/>
      <w:color w:val="4F81BD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B34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427"/>
  </w:style>
  <w:style w:type="paragraph" w:styleId="Footer">
    <w:name w:val="footer"/>
    <w:basedOn w:val="Normal"/>
    <w:link w:val="FooterChar"/>
    <w:uiPriority w:val="99"/>
    <w:unhideWhenUsed/>
    <w:rsid w:val="001B34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427"/>
  </w:style>
  <w:style w:type="character" w:customStyle="1" w:styleId="Heading3Char">
    <w:name w:val="Heading 3 Char"/>
    <w:link w:val="Heading3"/>
    <w:uiPriority w:val="9"/>
    <w:rsid w:val="006F2317"/>
    <w:rPr>
      <w:rFonts w:ascii="GillSans" w:eastAsia="Times New Roman" w:hAnsi="GillSans" w:cs="Times New Roman"/>
      <w:b/>
      <w:bCs/>
      <w:color w:val="4F81BD"/>
      <w:lang w:val="sv-S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690"/>
    <w:rPr>
      <w:rFonts w:ascii="Tahoma" w:eastAsia="Garamond" w:hAnsi="Tahoma"/>
      <w:sz w:val="16"/>
      <w:szCs w:val="16"/>
      <w:lang w:val="sv-SE"/>
    </w:rPr>
  </w:style>
  <w:style w:type="character" w:customStyle="1" w:styleId="BalloonTextChar">
    <w:name w:val="Balloon Text Char"/>
    <w:link w:val="BalloonText"/>
    <w:uiPriority w:val="99"/>
    <w:semiHidden/>
    <w:rsid w:val="00292690"/>
    <w:rPr>
      <w:rFonts w:ascii="Tahoma" w:hAnsi="Tahoma" w:cs="Tahoma"/>
      <w:sz w:val="16"/>
      <w:szCs w:val="16"/>
      <w:lang w:val="sv-SE"/>
    </w:rPr>
  </w:style>
  <w:style w:type="table" w:styleId="TableGrid">
    <w:name w:val="Table Grid"/>
    <w:basedOn w:val="TableNormal"/>
    <w:uiPriority w:val="59"/>
    <w:rsid w:val="00AB03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ps">
    <w:name w:val="hps"/>
    <w:rsid w:val="00C17D3B"/>
  </w:style>
  <w:style w:type="character" w:styleId="Hyperlink">
    <w:name w:val="Hyperlink"/>
    <w:basedOn w:val="DefaultParagraphFont"/>
    <w:uiPriority w:val="99"/>
    <w:unhideWhenUsed/>
    <w:rsid w:val="006E6A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A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46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ibs.Research@ju.s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DDF23F-2C6A-4C0D-871A-A1C09F8AD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5</Characters>
  <Application>Microsoft Office Word</Application>
  <DocSecurity>4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8-19T07:32:00Z</dcterms:created>
  <dcterms:modified xsi:type="dcterms:W3CDTF">2020-08-19T07:32:00Z</dcterms:modified>
</cp:coreProperties>
</file>